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E4B67" w14:textId="787D82BA" w:rsidR="008D161D" w:rsidRDefault="008A32F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A2281B4" wp14:editId="695DB57A">
                <wp:simplePos x="0" y="0"/>
                <wp:positionH relativeFrom="margin">
                  <wp:posOffset>-249737</wp:posOffset>
                </wp:positionH>
                <wp:positionV relativeFrom="paragraph">
                  <wp:posOffset>3190603</wp:posOffset>
                </wp:positionV>
                <wp:extent cx="381000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4E89D" w14:textId="135B95EE" w:rsidR="00F67ACE" w:rsidRPr="00F67ACE" w:rsidRDefault="00F8308D" w:rsidP="00F67ACE">
                            <w:pP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 xml:space="preserve">Donate warm winter coats for children and adults at </w:t>
                            </w:r>
                            <w:r w:rsidR="00F67ACE" w:rsidRPr="00F67ACE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[</w:t>
                            </w:r>
                            <w: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Company</w:t>
                            </w:r>
                            <w:r w:rsidR="00864DAA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 xml:space="preserve"> Name</w:t>
                            </w:r>
                            <w:r w:rsidR="00F67ACE" w:rsidRPr="00F67ACE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]</w:t>
                            </w:r>
                            <w: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2281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9.65pt;margin-top:251.25pt;width:300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" filled="f" stroked="f">
                <v:textbox style="mso-fit-shape-to-text:t">
                  <w:txbxContent>
                    <w:p w14:paraId="0AC4E89D" w14:textId="135B95EE" w:rsidR="00F67ACE" w:rsidRPr="00F67ACE" w:rsidRDefault="00F8308D" w:rsidP="00F67ACE">
                      <w:pPr>
                        <w:rPr>
                          <w:rFonts w:ascii="Arial Black" w:hAnsi="Arial Black" w:cs="Arial"/>
                          <w:sz w:val="32"/>
                          <w:szCs w:val="32"/>
                        </w:rPr>
                      </w:pPr>
                      <w:r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 xml:space="preserve">Donate warm winter coats for children and adults at </w:t>
                      </w:r>
                      <w:r w:rsidR="00F67ACE" w:rsidRPr="00F67ACE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[</w:t>
                      </w:r>
                      <w:r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Company</w:t>
                      </w:r>
                      <w:r w:rsidR="00864DAA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 xml:space="preserve"> Name</w:t>
                      </w:r>
                      <w:r w:rsidR="00F67ACE" w:rsidRPr="00F67ACE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]</w:t>
                      </w:r>
                      <w:r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1210841" wp14:editId="41C57FE2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760970" cy="100469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1514" cy="10047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308D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CDEAE42" wp14:editId="2215F589">
                <wp:simplePos x="0" y="0"/>
                <wp:positionH relativeFrom="margin">
                  <wp:posOffset>4626338</wp:posOffset>
                </wp:positionH>
                <wp:positionV relativeFrom="paragraph">
                  <wp:posOffset>4680494</wp:posOffset>
                </wp:positionV>
                <wp:extent cx="1861185" cy="1404620"/>
                <wp:effectExtent l="0" t="0" r="0" b="317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11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0E3FB" w14:textId="5EE6FA84" w:rsidR="00F8308D" w:rsidRPr="002D1DAF" w:rsidRDefault="00F8308D" w:rsidP="00F8308D">
                            <w:pPr>
                              <w:rPr>
                                <w:rFonts w:ascii="Arial Black" w:hAnsi="Arial Black" w:cs="Arial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D1DAF">
                              <w:rPr>
                                <w:rFonts w:ascii="Arial Black" w:hAnsi="Arial Black" w:cs="Arial"/>
                                <w:color w:val="FFFFFF" w:themeColor="background1"/>
                                <w:sz w:val="32"/>
                                <w:szCs w:val="32"/>
                              </w:rPr>
                              <w:t>[Optional logo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DEAE42" id="Text Box 6" o:spid="_x0000_s1027" type="#_x0000_t202" style="position:absolute;margin-left:364.3pt;margin-top:368.55pt;width:146.5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" filled="f" stroked="f">
                <v:textbox style="mso-fit-shape-to-text:t">
                  <w:txbxContent>
                    <w:p w14:paraId="0A20E3FB" w14:textId="5EE6FA84" w:rsidR="00F8308D" w:rsidRPr="002D1DAF" w:rsidRDefault="00F8308D" w:rsidP="00F8308D">
                      <w:pPr>
                        <w:rPr>
                          <w:rFonts w:ascii="Arial Black" w:hAnsi="Arial Black" w:cs="Arial"/>
                          <w:color w:val="FFFFFF" w:themeColor="background1"/>
                          <w:sz w:val="32"/>
                          <w:szCs w:val="32"/>
                        </w:rPr>
                      </w:pPr>
                      <w:r w:rsidRPr="002D1DAF">
                        <w:rPr>
                          <w:rFonts w:ascii="Arial Black" w:hAnsi="Arial Black" w:cs="Arial"/>
                          <w:color w:val="FFFFFF" w:themeColor="background1"/>
                          <w:sz w:val="32"/>
                          <w:szCs w:val="32"/>
                        </w:rPr>
                        <w:t>[Optional logo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308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95D994" wp14:editId="486A5A62">
                <wp:simplePos x="0" y="0"/>
                <wp:positionH relativeFrom="margin">
                  <wp:align>center</wp:align>
                </wp:positionH>
                <wp:positionV relativeFrom="paragraph">
                  <wp:posOffset>1904547</wp:posOffset>
                </wp:positionV>
                <wp:extent cx="48323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23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1C7E9" w14:textId="60B39417" w:rsidR="00F67ACE" w:rsidRPr="00F67ACE" w:rsidRDefault="00864DAA" w:rsidP="00F67ACE">
                            <w:pPr>
                              <w:jc w:val="center"/>
                              <w:rPr>
                                <w:rFonts w:ascii="Arial Black" w:hAnsi="Arial Black" w:cs="Arial"/>
                                <w:color w:val="0070C0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color w:val="0070C0"/>
                                <w:sz w:val="72"/>
                                <w:szCs w:val="72"/>
                              </w:rPr>
                              <w:t>[</w:t>
                            </w:r>
                            <w:r w:rsidR="00F67ACE" w:rsidRPr="00F67ACE">
                              <w:rPr>
                                <w:rFonts w:ascii="Arial Black" w:hAnsi="Arial Black" w:cs="Arial"/>
                                <w:color w:val="0070C0"/>
                                <w:sz w:val="72"/>
                                <w:szCs w:val="72"/>
                              </w:rPr>
                              <w:t>NOW-END DATE</w:t>
                            </w:r>
                            <w:r>
                              <w:rPr>
                                <w:rFonts w:ascii="Arial Black" w:hAnsi="Arial Black" w:cs="Arial"/>
                                <w:color w:val="0070C0"/>
                                <w:sz w:val="72"/>
                                <w:szCs w:val="72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95D994" id="_x0000_s1028" type="#_x0000_t202" style="position:absolute;margin-left:0;margin-top:149.95pt;width:380.5pt;height:110.6pt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" filled="f" stroked="f">
                <v:textbox style="mso-fit-shape-to-text:t">
                  <w:txbxContent>
                    <w:p w14:paraId="59E1C7E9" w14:textId="60B39417" w:rsidR="00F67ACE" w:rsidRPr="00F67ACE" w:rsidRDefault="00864DAA" w:rsidP="00F67ACE">
                      <w:pPr>
                        <w:jc w:val="center"/>
                        <w:rPr>
                          <w:rFonts w:ascii="Arial Black" w:hAnsi="Arial Black" w:cs="Arial"/>
                          <w:color w:val="0070C0"/>
                          <w:sz w:val="72"/>
                          <w:szCs w:val="72"/>
                        </w:rPr>
                      </w:pPr>
                      <w:r>
                        <w:rPr>
                          <w:rFonts w:ascii="Arial Black" w:hAnsi="Arial Black" w:cs="Arial"/>
                          <w:color w:val="0070C0"/>
                          <w:sz w:val="72"/>
                          <w:szCs w:val="72"/>
                        </w:rPr>
                        <w:t>[</w:t>
                      </w:r>
                      <w:r w:rsidR="00F67ACE" w:rsidRPr="00F67ACE">
                        <w:rPr>
                          <w:rFonts w:ascii="Arial Black" w:hAnsi="Arial Black" w:cs="Arial"/>
                          <w:color w:val="0070C0"/>
                          <w:sz w:val="72"/>
                          <w:szCs w:val="72"/>
                        </w:rPr>
                        <w:t>NOW-END DATE</w:t>
                      </w:r>
                      <w:r>
                        <w:rPr>
                          <w:rFonts w:ascii="Arial Black" w:hAnsi="Arial Black" w:cs="Arial"/>
                          <w:color w:val="0070C0"/>
                          <w:sz w:val="72"/>
                          <w:szCs w:val="72"/>
                        </w:rPr>
                        <w:t>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8D16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sDA2MzE3NzUxsrRQ0lEKTi0uzszPAykwrAUA9jJ60iwAAAA="/>
  </w:docVars>
  <w:rsids>
    <w:rsidRoot w:val="00F67ACE"/>
    <w:rsid w:val="002D1DAF"/>
    <w:rsid w:val="00802514"/>
    <w:rsid w:val="00864DAA"/>
    <w:rsid w:val="008A32F9"/>
    <w:rsid w:val="008D161D"/>
    <w:rsid w:val="00F67ACE"/>
    <w:rsid w:val="00F83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DC4C"/>
  <w15:chartTrackingRefBased/>
  <w15:docId w15:val="{D096EF48-C4B4-460B-9B6D-22AB0705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0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sgrdq">
    <w:name w:val="jsgrdq"/>
    <w:basedOn w:val="DefaultParagraphFont"/>
    <w:rsid w:val="00F67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ttlefield</dc:creator>
  <cp:keywords/>
  <dc:description/>
  <cp:lastModifiedBy>Stephanie Littlefield</cp:lastModifiedBy>
  <cp:revision>6</cp:revision>
  <dcterms:created xsi:type="dcterms:W3CDTF">2022-08-10T13:03:00Z</dcterms:created>
  <dcterms:modified xsi:type="dcterms:W3CDTF">2022-08-10T13:10:00Z</dcterms:modified>
</cp:coreProperties>
</file>